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B31EB5" w14:textId="0FC29CC3" w:rsidR="00AE7F90" w:rsidRDefault="00AE7F90">
      <w:pPr>
        <w:jc w:val="center"/>
        <w:rPr>
          <w:b/>
          <w:sz w:val="28"/>
        </w:rPr>
      </w:pPr>
      <w:r>
        <w:rPr>
          <w:b/>
          <w:sz w:val="28"/>
        </w:rPr>
        <w:t>Homework #</w:t>
      </w:r>
      <w:r w:rsidR="005E7025">
        <w:rPr>
          <w:b/>
          <w:sz w:val="28"/>
        </w:rPr>
        <w:t>1</w:t>
      </w:r>
      <w:r w:rsidR="002F5995">
        <w:rPr>
          <w:b/>
          <w:sz w:val="28"/>
        </w:rPr>
        <w:t>1</w:t>
      </w:r>
    </w:p>
    <w:p w14:paraId="25ADE31E" w14:textId="7072E0A6" w:rsidR="00AE7F90" w:rsidRDefault="002E6231" w:rsidP="0013785E">
      <w:pPr>
        <w:pStyle w:val="Header"/>
        <w:tabs>
          <w:tab w:val="clear" w:pos="4320"/>
          <w:tab w:val="clear" w:pos="8640"/>
        </w:tabs>
        <w:spacing w:after="120"/>
        <w:jc w:val="center"/>
        <w:rPr>
          <w:b/>
          <w:sz w:val="28"/>
        </w:rPr>
      </w:pPr>
      <w:r>
        <w:rPr>
          <w:b/>
          <w:sz w:val="28"/>
        </w:rPr>
        <w:t xml:space="preserve">Due </w:t>
      </w:r>
      <w:r w:rsidR="00477760">
        <w:rPr>
          <w:b/>
          <w:sz w:val="28"/>
        </w:rPr>
        <w:t>Wednes</w:t>
      </w:r>
      <w:r>
        <w:rPr>
          <w:b/>
          <w:sz w:val="28"/>
        </w:rPr>
        <w:t xml:space="preserve">day, </w:t>
      </w:r>
      <w:r w:rsidR="00477760">
        <w:rPr>
          <w:b/>
          <w:sz w:val="28"/>
        </w:rPr>
        <w:t>May</w:t>
      </w:r>
      <w:r w:rsidR="007A0F40">
        <w:rPr>
          <w:b/>
          <w:sz w:val="28"/>
        </w:rPr>
        <w:t xml:space="preserve"> </w:t>
      </w:r>
      <w:r w:rsidR="002F5995">
        <w:rPr>
          <w:b/>
          <w:sz w:val="28"/>
        </w:rPr>
        <w:t>23</w:t>
      </w:r>
      <w:r w:rsidR="00410C9D">
        <w:rPr>
          <w:b/>
          <w:sz w:val="28"/>
        </w:rPr>
        <w:t xml:space="preserve"> </w:t>
      </w:r>
    </w:p>
    <w:p w14:paraId="113C3C1E" w14:textId="4E597B91" w:rsidR="002F5995" w:rsidRDefault="002F5995" w:rsidP="002F5995">
      <w:pPr>
        <w:rPr>
          <w:sz w:val="24"/>
          <w:szCs w:val="24"/>
        </w:rPr>
      </w:pPr>
      <w:r>
        <w:rPr>
          <w:sz w:val="24"/>
          <w:szCs w:val="24"/>
        </w:rPr>
        <w:t xml:space="preserve">Note: The third test is currently scheduled for May 30 and will cover the final five weeks of lecture and related homework (Chapters 6–8). Please turn in, with this homework, a 15-question </w:t>
      </w:r>
      <w:proofErr w:type="spellStart"/>
      <w:r>
        <w:rPr>
          <w:sz w:val="24"/>
          <w:szCs w:val="24"/>
        </w:rPr>
        <w:t>AccuScan</w:t>
      </w:r>
      <w:proofErr w:type="spellEnd"/>
      <w:r>
        <w:rPr>
          <w:sz w:val="24"/>
          <w:szCs w:val="24"/>
        </w:rPr>
        <w:t xml:space="preserve"> form and an 8.5” by 11” Examination Book. Write your </w:t>
      </w:r>
      <w:r>
        <w:rPr>
          <w:i/>
          <w:iCs/>
          <w:sz w:val="24"/>
          <w:szCs w:val="24"/>
        </w:rPr>
        <w:t>name</w:t>
      </w:r>
      <w:r>
        <w:rPr>
          <w:sz w:val="24"/>
          <w:szCs w:val="24"/>
        </w:rPr>
        <w:t xml:space="preserve"> on the </w:t>
      </w:r>
      <w:r>
        <w:rPr>
          <w:i/>
          <w:iCs/>
          <w:sz w:val="24"/>
          <w:szCs w:val="24"/>
        </w:rPr>
        <w:t>back</w:t>
      </w:r>
      <w:r>
        <w:rPr>
          <w:sz w:val="24"/>
          <w:szCs w:val="24"/>
        </w:rPr>
        <w:t xml:space="preserve"> side of the form and the book. Write </w:t>
      </w:r>
      <w:r>
        <w:rPr>
          <w:i/>
          <w:iCs/>
          <w:sz w:val="24"/>
          <w:szCs w:val="24"/>
        </w:rPr>
        <w:t>nothing</w:t>
      </w:r>
      <w:r>
        <w:rPr>
          <w:sz w:val="24"/>
          <w:szCs w:val="24"/>
        </w:rPr>
        <w:t xml:space="preserve"> else </w:t>
      </w:r>
      <w:r>
        <w:rPr>
          <w:i/>
          <w:iCs/>
          <w:sz w:val="24"/>
          <w:szCs w:val="24"/>
        </w:rPr>
        <w:t>anywhere</w:t>
      </w:r>
      <w:r>
        <w:rPr>
          <w:sz w:val="24"/>
          <w:szCs w:val="24"/>
        </w:rPr>
        <w:t xml:space="preserve"> on the form.</w:t>
      </w:r>
    </w:p>
    <w:p w14:paraId="160C637E" w14:textId="6B9E415E" w:rsidR="00001535" w:rsidRDefault="002320C1">
      <w:pPr>
        <w:pStyle w:val="Header"/>
        <w:tabs>
          <w:tab w:val="clear" w:pos="4320"/>
          <w:tab w:val="clear" w:pos="8640"/>
        </w:tabs>
        <w:spacing w:before="120"/>
        <w:rPr>
          <w:sz w:val="24"/>
        </w:rPr>
      </w:pPr>
      <w:r>
        <w:rPr>
          <w:sz w:val="24"/>
        </w:rPr>
        <w:t xml:space="preserve">Write a </w:t>
      </w:r>
      <w:r w:rsidR="00001535">
        <w:rPr>
          <w:sz w:val="24"/>
        </w:rPr>
        <w:t>function</w:t>
      </w:r>
      <w:r>
        <w:rPr>
          <w:sz w:val="24"/>
        </w:rPr>
        <w:t xml:space="preserve"> that </w:t>
      </w:r>
      <w:r w:rsidR="00001535">
        <w:rPr>
          <w:sz w:val="24"/>
        </w:rPr>
        <w:t xml:space="preserve">receives single string parameter and returns a vector of strings. The contents of the vector should be the individual words in the parameter. The definition of “word” </w:t>
      </w:r>
      <w:bookmarkStart w:id="0" w:name="_GoBack"/>
      <w:r w:rsidR="00001535">
        <w:rPr>
          <w:sz w:val="24"/>
        </w:rPr>
        <w:t>is whitespace-delimited, as used by input streams when strings are read with the &gt;&gt; operator.</w:t>
      </w:r>
    </w:p>
    <w:bookmarkEnd w:id="0"/>
    <w:p w14:paraId="70AC5D7B" w14:textId="420D4474" w:rsidR="00001535" w:rsidRDefault="00001535" w:rsidP="00001535">
      <w:pPr>
        <w:pStyle w:val="Header"/>
        <w:tabs>
          <w:tab w:val="clear" w:pos="4320"/>
          <w:tab w:val="clear" w:pos="8640"/>
        </w:tabs>
        <w:spacing w:before="120"/>
        <w:rPr>
          <w:sz w:val="24"/>
        </w:rPr>
      </w:pPr>
      <w:r>
        <w:rPr>
          <w:sz w:val="24"/>
        </w:rPr>
        <w:t>This function will need to look through the individual characters in the string/line, keeping track of when there are spaces and non-spaces, in order to identify and extract words.</w:t>
      </w:r>
    </w:p>
    <w:p w14:paraId="39AA6670" w14:textId="5C739F00" w:rsidR="005E7025" w:rsidRDefault="00001535">
      <w:pPr>
        <w:pStyle w:val="Header"/>
        <w:tabs>
          <w:tab w:val="clear" w:pos="4320"/>
          <w:tab w:val="clear" w:pos="8640"/>
        </w:tabs>
        <w:spacing w:before="120"/>
        <w:rPr>
          <w:sz w:val="24"/>
        </w:rPr>
      </w:pPr>
      <w:r>
        <w:rPr>
          <w:sz w:val="24"/>
        </w:rPr>
        <w:t>Your program should input lines from the keyboard and use the function above to get a vector of words, which should then be outputted.</w:t>
      </w:r>
    </w:p>
    <w:p w14:paraId="52C1C414" w14:textId="7D7A6E6F" w:rsidR="00553302" w:rsidRDefault="00553302" w:rsidP="00F925DE">
      <w:pPr>
        <w:pStyle w:val="Header"/>
        <w:tabs>
          <w:tab w:val="clear" w:pos="4320"/>
          <w:tab w:val="clear" w:pos="8640"/>
        </w:tabs>
        <w:spacing w:before="120"/>
        <w:rPr>
          <w:sz w:val="24"/>
        </w:rPr>
      </w:pPr>
      <w:r>
        <w:rPr>
          <w:sz w:val="24"/>
        </w:rPr>
        <w:t xml:space="preserve">The executable program </w:t>
      </w:r>
      <w:r>
        <w:rPr>
          <w:b/>
          <w:bCs/>
          <w:sz w:val="24"/>
        </w:rPr>
        <w:t>Gold</w:t>
      </w:r>
      <w:r w:rsidR="005E7025">
        <w:rPr>
          <w:b/>
          <w:bCs/>
          <w:sz w:val="24"/>
        </w:rPr>
        <w:t>1</w:t>
      </w:r>
      <w:r w:rsidR="0062171C">
        <w:rPr>
          <w:b/>
          <w:bCs/>
          <w:sz w:val="24"/>
        </w:rPr>
        <w:t>1</w:t>
      </w:r>
      <w:r>
        <w:rPr>
          <w:b/>
          <w:bCs/>
          <w:sz w:val="24"/>
        </w:rPr>
        <w:t>.exe</w:t>
      </w:r>
      <w:r>
        <w:rPr>
          <w:sz w:val="24"/>
        </w:rPr>
        <w:t xml:space="preserve"> </w:t>
      </w:r>
      <w:r w:rsidR="00120BDC">
        <w:rPr>
          <w:sz w:val="24"/>
        </w:rPr>
        <w:t>provides demonstration of</w:t>
      </w:r>
      <w:r>
        <w:rPr>
          <w:sz w:val="24"/>
        </w:rPr>
        <w:t xml:space="preserve"> what your program should do</w:t>
      </w:r>
      <w:r w:rsidR="00090C45">
        <w:rPr>
          <w:sz w:val="24"/>
        </w:rPr>
        <w:t>.</w:t>
      </w:r>
    </w:p>
    <w:p w14:paraId="6E8C1319" w14:textId="5F7A6E4D" w:rsidR="002320C1" w:rsidRDefault="002320C1" w:rsidP="00F925DE">
      <w:pPr>
        <w:pStyle w:val="Header"/>
        <w:tabs>
          <w:tab w:val="clear" w:pos="4320"/>
          <w:tab w:val="clear" w:pos="8640"/>
        </w:tabs>
        <w:spacing w:before="120"/>
        <w:rPr>
          <w:sz w:val="24"/>
        </w:rPr>
      </w:pPr>
      <w:r>
        <w:rPr>
          <w:sz w:val="24"/>
        </w:rPr>
        <w:t xml:space="preserve">Your program should be designed and implemented using top-down programming techniques: use functions for sub-tasks. </w:t>
      </w:r>
      <w:r w:rsidR="00DA3B7E">
        <w:rPr>
          <w:sz w:val="24"/>
        </w:rPr>
        <w:t xml:space="preserve">The functions should be divided among three files: one for main, one for the tools, and one for </w:t>
      </w:r>
      <w:r w:rsidR="0067176C">
        <w:rPr>
          <w:sz w:val="24"/>
        </w:rPr>
        <w:t xml:space="preserve">the program-specific functions. </w:t>
      </w:r>
      <w:r>
        <w:rPr>
          <w:sz w:val="24"/>
        </w:rPr>
        <w:t xml:space="preserve">You should turn in a structure chart that shows </w:t>
      </w:r>
      <w:r w:rsidR="007A0F40">
        <w:rPr>
          <w:sz w:val="24"/>
        </w:rPr>
        <w:t xml:space="preserve">the </w:t>
      </w:r>
      <w:r>
        <w:rPr>
          <w:sz w:val="24"/>
        </w:rPr>
        <w:t xml:space="preserve">structure of </w:t>
      </w:r>
      <w:r w:rsidR="0067176C">
        <w:rPr>
          <w:sz w:val="24"/>
        </w:rPr>
        <w:t>the</w:t>
      </w:r>
      <w:r>
        <w:rPr>
          <w:sz w:val="24"/>
        </w:rPr>
        <w:t xml:space="preserve"> </w:t>
      </w:r>
      <w:r w:rsidR="0067176C">
        <w:rPr>
          <w:sz w:val="24"/>
        </w:rPr>
        <w:t>program-specific functions in your program</w:t>
      </w:r>
      <w:r w:rsidR="007A0F40">
        <w:rPr>
          <w:sz w:val="24"/>
        </w:rPr>
        <w:t>.</w:t>
      </w:r>
    </w:p>
    <w:p w14:paraId="4B9DDD7A" w14:textId="7981FF6B" w:rsidR="004B5AFB" w:rsidRDefault="00EA28DE" w:rsidP="009E6BE0">
      <w:pPr>
        <w:pStyle w:val="Header"/>
        <w:tabs>
          <w:tab w:val="left" w:pos="720"/>
        </w:tabs>
        <w:spacing w:before="120"/>
        <w:rPr>
          <w:sz w:val="24"/>
        </w:rPr>
      </w:pPr>
      <w:r>
        <w:rPr>
          <w:sz w:val="24"/>
        </w:rPr>
        <w:t>You should turn in (in a pocket folder): this assignment/grading sheet, a statement of completeness (see the back of this sheet), a structure chart, and printout</w:t>
      </w:r>
      <w:r w:rsidR="0013785E">
        <w:rPr>
          <w:sz w:val="24"/>
        </w:rPr>
        <w:t>s</w:t>
      </w:r>
      <w:r>
        <w:rPr>
          <w:sz w:val="24"/>
        </w:rPr>
        <w:t xml:space="preserve"> of your program</w:t>
      </w:r>
      <w:r w:rsidR="0013785E">
        <w:rPr>
          <w:sz w:val="24"/>
        </w:rPr>
        <w:t>-specific functions and any tools that you may invent</w:t>
      </w:r>
      <w:r>
        <w:rPr>
          <w:sz w:val="24"/>
        </w:rPr>
        <w:t>. All items s</w:t>
      </w:r>
      <w:r w:rsidR="00C321F7">
        <w:rPr>
          <w:sz w:val="24"/>
        </w:rPr>
        <w:t>hould be labeled appropriately.</w:t>
      </w:r>
      <w:r>
        <w:rPr>
          <w:sz w:val="24"/>
        </w:rPr>
        <w:t xml:space="preserve"> You should also place a “soft” (electronic) c</w:t>
      </w:r>
      <w:r w:rsidR="00A86CF2">
        <w:rPr>
          <w:sz w:val="24"/>
        </w:rPr>
        <w:t xml:space="preserve">opy of a folder containing </w:t>
      </w:r>
      <w:r w:rsidR="0013785E" w:rsidRPr="0013785E">
        <w:rPr>
          <w:i/>
          <w:sz w:val="24"/>
        </w:rPr>
        <w:t>all</w:t>
      </w:r>
      <w:r w:rsidR="0013785E">
        <w:rPr>
          <w:sz w:val="24"/>
        </w:rPr>
        <w:t xml:space="preserve"> of </w:t>
      </w:r>
      <w:r w:rsidR="00A86CF2">
        <w:rPr>
          <w:sz w:val="24"/>
        </w:rPr>
        <w:t xml:space="preserve">your </w:t>
      </w:r>
      <w:r w:rsidR="0013785E">
        <w:rPr>
          <w:sz w:val="24"/>
        </w:rPr>
        <w:t xml:space="preserve">project’s </w:t>
      </w:r>
      <w:r w:rsidR="00A86CF2">
        <w:rPr>
          <w:sz w:val="24"/>
        </w:rPr>
        <w:t>code and header files</w:t>
      </w:r>
      <w:r w:rsidR="0013785E">
        <w:rPr>
          <w:sz w:val="24"/>
        </w:rPr>
        <w:t xml:space="preserve"> (.</w:t>
      </w:r>
      <w:proofErr w:type="spellStart"/>
      <w:r w:rsidR="0013785E">
        <w:rPr>
          <w:sz w:val="24"/>
        </w:rPr>
        <w:t>cpp</w:t>
      </w:r>
      <w:proofErr w:type="spellEnd"/>
      <w:r w:rsidR="0013785E">
        <w:rPr>
          <w:sz w:val="24"/>
        </w:rPr>
        <w:t xml:space="preserve"> and .h)</w:t>
      </w:r>
      <w:r>
        <w:rPr>
          <w:sz w:val="24"/>
        </w:rPr>
        <w:t xml:space="preserve"> into your private FTP folder.</w:t>
      </w:r>
    </w:p>
    <w:p w14:paraId="02466518" w14:textId="6E0DA471" w:rsidR="00AE7F90" w:rsidRDefault="00AE7F90" w:rsidP="004B5AFB">
      <w:pPr>
        <w:pStyle w:val="Header"/>
        <w:spacing w:before="120"/>
        <w:jc w:val="center"/>
        <w:rPr>
          <w:b/>
          <w:sz w:val="28"/>
        </w:rPr>
      </w:pPr>
      <w:r>
        <w:rPr>
          <w:b/>
          <w:sz w:val="28"/>
        </w:rPr>
        <w:t>Grading Sheet, Homework #</w:t>
      </w:r>
      <w:r w:rsidR="005E7025">
        <w:rPr>
          <w:b/>
          <w:sz w:val="28"/>
        </w:rPr>
        <w:t>1</w:t>
      </w:r>
      <w:r w:rsidR="002F5995">
        <w:rPr>
          <w:b/>
          <w:sz w:val="28"/>
        </w:rPr>
        <w:t>1</w:t>
      </w:r>
    </w:p>
    <w:p w14:paraId="788B73EC" w14:textId="2AAE98D8" w:rsidR="00AE7F90" w:rsidRDefault="00AE7F90" w:rsidP="009E6BE0">
      <w:pPr>
        <w:pStyle w:val="Header"/>
        <w:spacing w:before="120"/>
        <w:jc w:val="right"/>
        <w:rPr>
          <w:sz w:val="24"/>
        </w:rPr>
      </w:pPr>
      <w:r>
        <w:rPr>
          <w:sz w:val="24"/>
        </w:rPr>
        <w:t>Name: ________________________________</w:t>
      </w:r>
    </w:p>
    <w:p w14:paraId="18EB11FC" w14:textId="77777777" w:rsidR="00AE7F90" w:rsidRDefault="00AE7F90">
      <w:pPr>
        <w:pStyle w:val="Header"/>
        <w:tabs>
          <w:tab w:val="clear" w:pos="4320"/>
          <w:tab w:val="center" w:pos="5040"/>
          <w:tab w:val="center" w:pos="6480"/>
        </w:tabs>
        <w:spacing w:before="120"/>
        <w:rPr>
          <w:b/>
          <w:sz w:val="24"/>
        </w:rPr>
      </w:pPr>
      <w:r>
        <w:rPr>
          <w:b/>
          <w:sz w:val="24"/>
        </w:rPr>
        <w:t>Criteria</w:t>
      </w:r>
      <w:r>
        <w:rPr>
          <w:b/>
          <w:sz w:val="24"/>
        </w:rPr>
        <w:tab/>
        <w:t>Possible</w:t>
      </w:r>
      <w:r>
        <w:rPr>
          <w:b/>
          <w:sz w:val="24"/>
        </w:rPr>
        <w:tab/>
        <w:t>Achieved</w:t>
      </w:r>
    </w:p>
    <w:p w14:paraId="3DB5C0E0" w14:textId="168BCCE9" w:rsidR="002F5995" w:rsidRDefault="002F5995" w:rsidP="002F5995">
      <w:pPr>
        <w:pStyle w:val="Header"/>
        <w:tabs>
          <w:tab w:val="clear" w:pos="4320"/>
          <w:tab w:val="right" w:pos="5040"/>
          <w:tab w:val="left" w:pos="5940"/>
          <w:tab w:val="right" w:leader="underscore" w:pos="7020"/>
        </w:tabs>
        <w:spacing w:before="120"/>
        <w:rPr>
          <w:sz w:val="24"/>
        </w:rPr>
      </w:pPr>
      <w:r>
        <w:rPr>
          <w:sz w:val="24"/>
        </w:rPr>
        <w:t>Test Materials</w:t>
      </w:r>
      <w:r>
        <w:rPr>
          <w:sz w:val="24"/>
        </w:rPr>
        <w:tab/>
        <w:t>3</w:t>
      </w:r>
      <w:r>
        <w:rPr>
          <w:sz w:val="24"/>
        </w:rPr>
        <w:tab/>
      </w:r>
      <w:r>
        <w:rPr>
          <w:sz w:val="24"/>
        </w:rPr>
        <w:tab/>
      </w:r>
    </w:p>
    <w:p w14:paraId="00B520F4" w14:textId="77777777" w:rsidR="002F5995" w:rsidRDefault="002F5995" w:rsidP="002F5995">
      <w:pPr>
        <w:pStyle w:val="Header"/>
        <w:tabs>
          <w:tab w:val="clear" w:pos="4320"/>
          <w:tab w:val="right" w:pos="5040"/>
          <w:tab w:val="left" w:pos="5940"/>
          <w:tab w:val="right" w:leader="underscore" w:pos="7020"/>
        </w:tabs>
        <w:spacing w:before="120"/>
        <w:rPr>
          <w:sz w:val="24"/>
        </w:rPr>
      </w:pPr>
      <w:r>
        <w:rPr>
          <w:sz w:val="24"/>
        </w:rPr>
        <w:t>Statement of Completeness</w:t>
      </w:r>
      <w:r>
        <w:rPr>
          <w:sz w:val="24"/>
        </w:rPr>
        <w:tab/>
        <w:t>5</w:t>
      </w:r>
      <w:r>
        <w:rPr>
          <w:sz w:val="24"/>
        </w:rPr>
        <w:tab/>
      </w:r>
      <w:r>
        <w:rPr>
          <w:sz w:val="24"/>
        </w:rPr>
        <w:tab/>
      </w:r>
    </w:p>
    <w:p w14:paraId="4438D6B7" w14:textId="77777777" w:rsidR="00410C9D" w:rsidRDefault="00410C9D" w:rsidP="00410C9D">
      <w:pPr>
        <w:pStyle w:val="Header"/>
        <w:tabs>
          <w:tab w:val="clear" w:pos="4320"/>
          <w:tab w:val="right" w:pos="5040"/>
          <w:tab w:val="left" w:pos="5940"/>
          <w:tab w:val="right" w:leader="underscore" w:pos="7020"/>
        </w:tabs>
        <w:spacing w:before="120"/>
        <w:rPr>
          <w:sz w:val="24"/>
        </w:rPr>
      </w:pPr>
      <w:r>
        <w:rPr>
          <w:sz w:val="24"/>
        </w:rPr>
        <w:t>Structure Chart</w:t>
      </w:r>
      <w:r>
        <w:rPr>
          <w:sz w:val="24"/>
        </w:rPr>
        <w:tab/>
        <w:t>5</w:t>
      </w:r>
      <w:r>
        <w:rPr>
          <w:sz w:val="24"/>
        </w:rPr>
        <w:tab/>
      </w:r>
      <w:r>
        <w:rPr>
          <w:sz w:val="24"/>
        </w:rPr>
        <w:tab/>
      </w:r>
    </w:p>
    <w:p w14:paraId="539204C5" w14:textId="77777777" w:rsidR="00410C9D" w:rsidRDefault="00410C9D" w:rsidP="00410C9D">
      <w:pPr>
        <w:pStyle w:val="Header"/>
        <w:tabs>
          <w:tab w:val="clear" w:pos="4320"/>
          <w:tab w:val="right" w:pos="5040"/>
          <w:tab w:val="left" w:pos="5940"/>
          <w:tab w:val="right" w:leader="underscore" w:pos="7020"/>
        </w:tabs>
        <w:spacing w:before="120"/>
        <w:rPr>
          <w:sz w:val="24"/>
        </w:rPr>
      </w:pPr>
      <w:r>
        <w:rPr>
          <w:sz w:val="24"/>
        </w:rPr>
        <w:t>Clear Indentation and Spacing</w:t>
      </w:r>
      <w:r>
        <w:rPr>
          <w:sz w:val="24"/>
        </w:rPr>
        <w:tab/>
        <w:t>5</w:t>
      </w:r>
      <w:r>
        <w:rPr>
          <w:sz w:val="24"/>
        </w:rPr>
        <w:tab/>
      </w:r>
      <w:r>
        <w:rPr>
          <w:sz w:val="24"/>
        </w:rPr>
        <w:tab/>
      </w:r>
    </w:p>
    <w:p w14:paraId="23CDCEB0" w14:textId="77777777" w:rsidR="000E05BB" w:rsidRDefault="000E05BB" w:rsidP="00410C9D">
      <w:pPr>
        <w:pStyle w:val="Header"/>
        <w:tabs>
          <w:tab w:val="clear" w:pos="4320"/>
          <w:tab w:val="right" w:pos="5040"/>
          <w:tab w:val="left" w:pos="5940"/>
          <w:tab w:val="right" w:leader="underscore" w:pos="7020"/>
        </w:tabs>
        <w:spacing w:before="120"/>
        <w:rPr>
          <w:sz w:val="24"/>
        </w:rPr>
      </w:pPr>
      <w:r>
        <w:rPr>
          <w:sz w:val="24"/>
        </w:rPr>
        <w:t>Comments</w:t>
      </w:r>
      <w:r>
        <w:rPr>
          <w:sz w:val="24"/>
        </w:rPr>
        <w:tab/>
        <w:t>5</w:t>
      </w:r>
      <w:r>
        <w:rPr>
          <w:sz w:val="24"/>
        </w:rPr>
        <w:tab/>
      </w:r>
      <w:r>
        <w:rPr>
          <w:sz w:val="24"/>
        </w:rPr>
        <w:tab/>
      </w:r>
    </w:p>
    <w:p w14:paraId="297EF69A" w14:textId="77777777" w:rsidR="00AE7F90" w:rsidRDefault="00AE7F90" w:rsidP="00410C9D">
      <w:pPr>
        <w:pStyle w:val="Header"/>
        <w:tabs>
          <w:tab w:val="clear" w:pos="4320"/>
          <w:tab w:val="right" w:pos="5040"/>
          <w:tab w:val="left" w:pos="5940"/>
          <w:tab w:val="right" w:leader="underscore" w:pos="7020"/>
        </w:tabs>
        <w:spacing w:before="120"/>
        <w:rPr>
          <w:sz w:val="24"/>
        </w:rPr>
      </w:pPr>
      <w:r>
        <w:rPr>
          <w:sz w:val="24"/>
        </w:rPr>
        <w:t>Clear Identifiers</w:t>
      </w:r>
      <w:r>
        <w:rPr>
          <w:sz w:val="24"/>
        </w:rPr>
        <w:tab/>
        <w:t>5</w:t>
      </w:r>
      <w:r w:rsidR="000E05BB">
        <w:rPr>
          <w:sz w:val="24"/>
        </w:rPr>
        <w:tab/>
      </w:r>
      <w:r w:rsidR="000E05BB">
        <w:rPr>
          <w:sz w:val="24"/>
        </w:rPr>
        <w:tab/>
      </w:r>
    </w:p>
    <w:p w14:paraId="06C7426C" w14:textId="77777777" w:rsidR="00D4596D" w:rsidRDefault="00D4596D" w:rsidP="00410C9D">
      <w:pPr>
        <w:pStyle w:val="Header"/>
        <w:tabs>
          <w:tab w:val="clear" w:pos="4320"/>
          <w:tab w:val="right" w:pos="5040"/>
          <w:tab w:val="left" w:pos="5940"/>
          <w:tab w:val="right" w:leader="underscore" w:pos="7020"/>
        </w:tabs>
        <w:spacing w:before="120"/>
        <w:rPr>
          <w:sz w:val="24"/>
        </w:rPr>
      </w:pPr>
      <w:r>
        <w:rPr>
          <w:sz w:val="24"/>
        </w:rPr>
        <w:t>Appropriate Use of Statements &amp; Expressions</w:t>
      </w:r>
      <w:r>
        <w:rPr>
          <w:sz w:val="24"/>
        </w:rPr>
        <w:tab/>
        <w:t>5</w:t>
      </w:r>
      <w:r>
        <w:rPr>
          <w:sz w:val="24"/>
        </w:rPr>
        <w:tab/>
      </w:r>
      <w:r>
        <w:rPr>
          <w:sz w:val="24"/>
        </w:rPr>
        <w:tab/>
      </w:r>
    </w:p>
    <w:p w14:paraId="254BDFDC" w14:textId="77777777" w:rsidR="00D4596D" w:rsidRDefault="00D4596D" w:rsidP="00410C9D">
      <w:pPr>
        <w:pStyle w:val="Header"/>
        <w:tabs>
          <w:tab w:val="clear" w:pos="4320"/>
          <w:tab w:val="right" w:pos="5040"/>
          <w:tab w:val="left" w:pos="5940"/>
          <w:tab w:val="right" w:leader="underscore" w:pos="7020"/>
        </w:tabs>
        <w:spacing w:before="120"/>
        <w:rPr>
          <w:sz w:val="24"/>
        </w:rPr>
      </w:pPr>
      <w:r>
        <w:rPr>
          <w:sz w:val="24"/>
        </w:rPr>
        <w:t>Appropriate Use of Functions</w:t>
      </w:r>
      <w:r>
        <w:rPr>
          <w:sz w:val="24"/>
        </w:rPr>
        <w:tab/>
      </w:r>
      <w:r w:rsidR="00410C9D">
        <w:rPr>
          <w:sz w:val="24"/>
        </w:rPr>
        <w:t>10</w:t>
      </w:r>
      <w:r>
        <w:rPr>
          <w:sz w:val="24"/>
        </w:rPr>
        <w:tab/>
      </w:r>
      <w:r>
        <w:rPr>
          <w:sz w:val="24"/>
        </w:rPr>
        <w:tab/>
      </w:r>
    </w:p>
    <w:p w14:paraId="6AD7BE5B" w14:textId="77777777" w:rsidR="003E35B7" w:rsidRDefault="003E35B7" w:rsidP="00410C9D">
      <w:pPr>
        <w:pStyle w:val="Header"/>
        <w:tabs>
          <w:tab w:val="clear" w:pos="4320"/>
          <w:tab w:val="right" w:pos="5040"/>
          <w:tab w:val="left" w:pos="5940"/>
          <w:tab w:val="right" w:leader="underscore" w:pos="7020"/>
        </w:tabs>
        <w:spacing w:before="120"/>
        <w:rPr>
          <w:sz w:val="24"/>
        </w:rPr>
      </w:pPr>
      <w:r>
        <w:rPr>
          <w:sz w:val="24"/>
        </w:rPr>
        <w:t>Complete/No Errors</w:t>
      </w:r>
      <w:r>
        <w:rPr>
          <w:sz w:val="24"/>
        </w:rPr>
        <w:tab/>
        <w:t>5</w:t>
      </w:r>
      <w:r>
        <w:rPr>
          <w:sz w:val="24"/>
        </w:rPr>
        <w:tab/>
      </w:r>
      <w:r>
        <w:rPr>
          <w:sz w:val="24"/>
        </w:rPr>
        <w:tab/>
      </w:r>
    </w:p>
    <w:p w14:paraId="71AE952D" w14:textId="77777777" w:rsidR="00AE7F90" w:rsidRDefault="00AE7F90" w:rsidP="00410C9D">
      <w:pPr>
        <w:pStyle w:val="Header"/>
        <w:tabs>
          <w:tab w:val="clear" w:pos="4320"/>
          <w:tab w:val="right" w:pos="5040"/>
          <w:tab w:val="left" w:pos="5940"/>
          <w:tab w:val="right" w:leader="underscore" w:pos="7020"/>
        </w:tabs>
        <w:spacing w:before="120"/>
        <w:rPr>
          <w:sz w:val="24"/>
        </w:rPr>
      </w:pPr>
      <w:r>
        <w:rPr>
          <w:sz w:val="24"/>
        </w:rPr>
        <w:t>Output Format and Correctness</w:t>
      </w:r>
      <w:r>
        <w:rPr>
          <w:sz w:val="24"/>
        </w:rPr>
        <w:tab/>
        <w:t>5</w:t>
      </w:r>
      <w:r w:rsidR="000E05BB">
        <w:rPr>
          <w:sz w:val="24"/>
        </w:rPr>
        <w:tab/>
      </w:r>
      <w:r w:rsidR="000E05BB">
        <w:rPr>
          <w:sz w:val="24"/>
        </w:rPr>
        <w:tab/>
      </w:r>
    </w:p>
    <w:p w14:paraId="519DE3BF" w14:textId="77777777" w:rsidR="00AE7F90" w:rsidRDefault="00AE7F90" w:rsidP="009E6BE0">
      <w:pPr>
        <w:pStyle w:val="Header"/>
        <w:pBdr>
          <w:bottom w:val="single" w:sz="4" w:space="1" w:color="auto"/>
        </w:pBdr>
        <w:tabs>
          <w:tab w:val="clear" w:pos="4320"/>
          <w:tab w:val="right" w:pos="5040"/>
          <w:tab w:val="left" w:pos="5940"/>
          <w:tab w:val="right" w:leader="underscore" w:pos="7020"/>
        </w:tabs>
        <w:spacing w:before="120"/>
        <w:rPr>
          <w:sz w:val="24"/>
        </w:rPr>
      </w:pPr>
      <w:r>
        <w:rPr>
          <w:sz w:val="24"/>
        </w:rPr>
        <w:t>Presentation</w:t>
      </w:r>
      <w:r>
        <w:rPr>
          <w:sz w:val="24"/>
        </w:rPr>
        <w:tab/>
      </w:r>
      <w:r w:rsidR="0092001C">
        <w:rPr>
          <w:sz w:val="24"/>
        </w:rPr>
        <w:t>3</w:t>
      </w:r>
      <w:r w:rsidR="000E05BB">
        <w:rPr>
          <w:sz w:val="24"/>
        </w:rPr>
        <w:tab/>
      </w:r>
      <w:r w:rsidR="000E05BB">
        <w:rPr>
          <w:sz w:val="24"/>
        </w:rPr>
        <w:tab/>
      </w:r>
    </w:p>
    <w:p w14:paraId="4917B699" w14:textId="2A6A8659" w:rsidR="00AE7F90" w:rsidRDefault="00AE7F90" w:rsidP="002320C1">
      <w:pPr>
        <w:pStyle w:val="Header"/>
        <w:tabs>
          <w:tab w:val="clear" w:pos="4320"/>
          <w:tab w:val="right" w:pos="5040"/>
          <w:tab w:val="left" w:pos="5940"/>
          <w:tab w:val="right" w:leader="underscore" w:pos="7020"/>
        </w:tabs>
        <w:spacing w:before="120"/>
        <w:rPr>
          <w:sz w:val="24"/>
        </w:rPr>
      </w:pPr>
      <w:r>
        <w:rPr>
          <w:sz w:val="24"/>
        </w:rPr>
        <w:t>Total:</w:t>
      </w:r>
      <w:r>
        <w:rPr>
          <w:sz w:val="24"/>
        </w:rPr>
        <w:tab/>
      </w:r>
      <w:r w:rsidR="00410C9D">
        <w:rPr>
          <w:sz w:val="24"/>
        </w:rPr>
        <w:t>5</w:t>
      </w:r>
      <w:r w:rsidR="002F5995">
        <w:rPr>
          <w:sz w:val="24"/>
        </w:rPr>
        <w:t>6</w:t>
      </w:r>
      <w:r w:rsidR="00D02A1A">
        <w:rPr>
          <w:sz w:val="24"/>
        </w:rPr>
        <w:tab/>
      </w:r>
      <w:r w:rsidR="00D02A1A">
        <w:rPr>
          <w:sz w:val="24"/>
        </w:rPr>
        <w:tab/>
      </w:r>
    </w:p>
    <w:p w14:paraId="7884F0AB" w14:textId="519E82E9" w:rsidR="0094481E" w:rsidRDefault="00AE7F90" w:rsidP="00442DA9">
      <w:pPr>
        <w:pStyle w:val="Header"/>
        <w:spacing w:before="120"/>
        <w:rPr>
          <w:b/>
          <w:bCs/>
          <w:sz w:val="32"/>
        </w:rPr>
      </w:pPr>
      <w:r>
        <w:rPr>
          <w:sz w:val="24"/>
        </w:rPr>
        <w:lastRenderedPageBreak/>
        <w:t>Notes:</w:t>
      </w:r>
    </w:p>
    <w:sectPr w:rsidR="0094481E" w:rsidSect="002320C1">
      <w:headerReference w:type="first" r:id="rId7"/>
      <w:pgSz w:w="12240" w:h="15840"/>
      <w:pgMar w:top="1440" w:right="1440" w:bottom="72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9F8C69" w14:textId="77777777" w:rsidR="00753595" w:rsidRDefault="00753595">
      <w:r>
        <w:separator/>
      </w:r>
    </w:p>
  </w:endnote>
  <w:endnote w:type="continuationSeparator" w:id="0">
    <w:p w14:paraId="6722C46A" w14:textId="77777777" w:rsidR="00753595" w:rsidRDefault="007535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765B97" w14:textId="77777777" w:rsidR="00753595" w:rsidRDefault="00753595">
      <w:r>
        <w:separator/>
      </w:r>
    </w:p>
  </w:footnote>
  <w:footnote w:type="continuationSeparator" w:id="0">
    <w:p w14:paraId="7BEF648E" w14:textId="77777777" w:rsidR="00753595" w:rsidRDefault="007535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CBC39F" w14:textId="7C6C9047" w:rsidR="00AE7F90" w:rsidRDefault="00AE7F90" w:rsidP="0067519A">
    <w:pPr>
      <w:pStyle w:val="Header"/>
      <w:tabs>
        <w:tab w:val="clear" w:pos="4320"/>
        <w:tab w:val="clear" w:pos="8640"/>
        <w:tab w:val="center" w:pos="4680"/>
        <w:tab w:val="right" w:pos="936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431108"/>
    <w:multiLevelType w:val="hybridMultilevel"/>
    <w:tmpl w:val="23DC114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6B2138"/>
    <w:multiLevelType w:val="hybridMultilevel"/>
    <w:tmpl w:val="0F184F4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C27D86"/>
    <w:multiLevelType w:val="hybridMultilevel"/>
    <w:tmpl w:val="C6BC9F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32235CD"/>
    <w:multiLevelType w:val="singleLevel"/>
    <w:tmpl w:val="5C14F62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4" w15:restartNumberingAfterBreak="0">
    <w:nsid w:val="76130172"/>
    <w:multiLevelType w:val="singleLevel"/>
    <w:tmpl w:val="365CCB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xsDA2tLS0NLYwNzRV0lEKTi0uzszPAykwrAUAIKx8IiwAAAA="/>
  </w:docVars>
  <w:rsids>
    <w:rsidRoot w:val="005805A4"/>
    <w:rsid w:val="00001535"/>
    <w:rsid w:val="00003B10"/>
    <w:rsid w:val="0001317A"/>
    <w:rsid w:val="000363D6"/>
    <w:rsid w:val="000820A1"/>
    <w:rsid w:val="000874D1"/>
    <w:rsid w:val="00090903"/>
    <w:rsid w:val="00090C45"/>
    <w:rsid w:val="000A6D44"/>
    <w:rsid w:val="000B005F"/>
    <w:rsid w:val="000B2A05"/>
    <w:rsid w:val="000B54A2"/>
    <w:rsid w:val="000C2847"/>
    <w:rsid w:val="000E05BB"/>
    <w:rsid w:val="000E32BD"/>
    <w:rsid w:val="000E72ED"/>
    <w:rsid w:val="00120BDC"/>
    <w:rsid w:val="0013785E"/>
    <w:rsid w:val="00144A59"/>
    <w:rsid w:val="001662AC"/>
    <w:rsid w:val="0019104D"/>
    <w:rsid w:val="001E28A5"/>
    <w:rsid w:val="001F41FF"/>
    <w:rsid w:val="0020481A"/>
    <w:rsid w:val="002320C1"/>
    <w:rsid w:val="002454FF"/>
    <w:rsid w:val="00252342"/>
    <w:rsid w:val="00254DAE"/>
    <w:rsid w:val="0027162A"/>
    <w:rsid w:val="002D0A41"/>
    <w:rsid w:val="002E6231"/>
    <w:rsid w:val="002F5995"/>
    <w:rsid w:val="0037699E"/>
    <w:rsid w:val="003D1BB6"/>
    <w:rsid w:val="003E35B7"/>
    <w:rsid w:val="003F2F3F"/>
    <w:rsid w:val="0040439C"/>
    <w:rsid w:val="00410C9D"/>
    <w:rsid w:val="00442DA9"/>
    <w:rsid w:val="00467B8E"/>
    <w:rsid w:val="00477760"/>
    <w:rsid w:val="004B0CB5"/>
    <w:rsid w:val="004B5AFB"/>
    <w:rsid w:val="004B780C"/>
    <w:rsid w:val="004C436F"/>
    <w:rsid w:val="004C457F"/>
    <w:rsid w:val="00531189"/>
    <w:rsid w:val="00544251"/>
    <w:rsid w:val="005515EA"/>
    <w:rsid w:val="00553302"/>
    <w:rsid w:val="00572773"/>
    <w:rsid w:val="005805A4"/>
    <w:rsid w:val="00591CC7"/>
    <w:rsid w:val="005952B4"/>
    <w:rsid w:val="005C1902"/>
    <w:rsid w:val="005D1CEF"/>
    <w:rsid w:val="005D4817"/>
    <w:rsid w:val="005D6127"/>
    <w:rsid w:val="005E7025"/>
    <w:rsid w:val="0062171C"/>
    <w:rsid w:val="006226D2"/>
    <w:rsid w:val="0064174A"/>
    <w:rsid w:val="00645960"/>
    <w:rsid w:val="00652001"/>
    <w:rsid w:val="0067176C"/>
    <w:rsid w:val="0067519A"/>
    <w:rsid w:val="00677A80"/>
    <w:rsid w:val="006829B7"/>
    <w:rsid w:val="00687D26"/>
    <w:rsid w:val="006B504C"/>
    <w:rsid w:val="00726E9F"/>
    <w:rsid w:val="00735FE4"/>
    <w:rsid w:val="00753595"/>
    <w:rsid w:val="00783F0F"/>
    <w:rsid w:val="007A0F40"/>
    <w:rsid w:val="007D5C42"/>
    <w:rsid w:val="007D656E"/>
    <w:rsid w:val="008359FA"/>
    <w:rsid w:val="00862CFD"/>
    <w:rsid w:val="00881767"/>
    <w:rsid w:val="008B2B8A"/>
    <w:rsid w:val="008D51C8"/>
    <w:rsid w:val="008E55D0"/>
    <w:rsid w:val="0092001C"/>
    <w:rsid w:val="009374C1"/>
    <w:rsid w:val="0094481E"/>
    <w:rsid w:val="0096040E"/>
    <w:rsid w:val="00965E9D"/>
    <w:rsid w:val="00981360"/>
    <w:rsid w:val="009C15D3"/>
    <w:rsid w:val="009E6BE0"/>
    <w:rsid w:val="00A12E60"/>
    <w:rsid w:val="00A13902"/>
    <w:rsid w:val="00A60329"/>
    <w:rsid w:val="00A63B44"/>
    <w:rsid w:val="00A739AF"/>
    <w:rsid w:val="00A86CF2"/>
    <w:rsid w:val="00A932F9"/>
    <w:rsid w:val="00AE7F90"/>
    <w:rsid w:val="00B12DB2"/>
    <w:rsid w:val="00B4499F"/>
    <w:rsid w:val="00B56D40"/>
    <w:rsid w:val="00B90A3E"/>
    <w:rsid w:val="00B95574"/>
    <w:rsid w:val="00B97D98"/>
    <w:rsid w:val="00BC33B9"/>
    <w:rsid w:val="00BE222B"/>
    <w:rsid w:val="00BF3EBE"/>
    <w:rsid w:val="00C321F7"/>
    <w:rsid w:val="00C42FE0"/>
    <w:rsid w:val="00C5020B"/>
    <w:rsid w:val="00C55B13"/>
    <w:rsid w:val="00C81B44"/>
    <w:rsid w:val="00C82799"/>
    <w:rsid w:val="00C96EBB"/>
    <w:rsid w:val="00CA3676"/>
    <w:rsid w:val="00D01B19"/>
    <w:rsid w:val="00D02A1A"/>
    <w:rsid w:val="00D21E9A"/>
    <w:rsid w:val="00D3286A"/>
    <w:rsid w:val="00D4596D"/>
    <w:rsid w:val="00D655A2"/>
    <w:rsid w:val="00D674E9"/>
    <w:rsid w:val="00D905F6"/>
    <w:rsid w:val="00DA3B7E"/>
    <w:rsid w:val="00DC0831"/>
    <w:rsid w:val="00DC2982"/>
    <w:rsid w:val="00DC69BE"/>
    <w:rsid w:val="00E07D6C"/>
    <w:rsid w:val="00E208CB"/>
    <w:rsid w:val="00E20A90"/>
    <w:rsid w:val="00E22271"/>
    <w:rsid w:val="00E24D89"/>
    <w:rsid w:val="00E32766"/>
    <w:rsid w:val="00EA28DE"/>
    <w:rsid w:val="00EC117C"/>
    <w:rsid w:val="00EC5227"/>
    <w:rsid w:val="00F02061"/>
    <w:rsid w:val="00F21115"/>
    <w:rsid w:val="00F23BC9"/>
    <w:rsid w:val="00F34C14"/>
    <w:rsid w:val="00F53908"/>
    <w:rsid w:val="00F55EBC"/>
    <w:rsid w:val="00F67900"/>
    <w:rsid w:val="00F8341D"/>
    <w:rsid w:val="00F86310"/>
    <w:rsid w:val="00F87CA6"/>
    <w:rsid w:val="00F925DE"/>
    <w:rsid w:val="00FB57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8ACD37E"/>
  <w15:docId w15:val="{7D51057B-2D9C-4A04-81FE-54D1757DB3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A739A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A739A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739AF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553302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rsid w:val="0067519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8891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5</TotalTime>
  <Pages>2</Pages>
  <Words>337</Words>
  <Characters>192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work #1</vt:lpstr>
    </vt:vector>
  </TitlesOfParts>
  <Company>RSCCD</Company>
  <LinksUpToDate>false</LinksUpToDate>
  <CharactersWithSpaces>2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#1</dc:title>
  <dc:subject/>
  <dc:creator>SAC</dc:creator>
  <cp:keywords/>
  <cp:lastModifiedBy>Ho, Nhat</cp:lastModifiedBy>
  <cp:revision>70</cp:revision>
  <cp:lastPrinted>2018-02-14T22:07:00Z</cp:lastPrinted>
  <dcterms:created xsi:type="dcterms:W3CDTF">2007-10-09T22:43:00Z</dcterms:created>
  <dcterms:modified xsi:type="dcterms:W3CDTF">2018-10-07T17:52:00Z</dcterms:modified>
</cp:coreProperties>
</file>